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690CA" w14:textId="77777777"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160DD">
        <w:rPr>
          <w:sz w:val="36"/>
          <w:szCs w:val="36"/>
        </w:rPr>
        <w:t>論文・著作</w:t>
      </w:r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14:paraId="753D64E1" w14:textId="77777777" w:rsidR="00E744DB" w:rsidRDefault="00E744DB" w:rsidP="007C1677">
      <w:pPr>
        <w:jc w:val="center"/>
        <w:rPr>
          <w:szCs w:val="36"/>
        </w:rPr>
      </w:pPr>
    </w:p>
    <w:p w14:paraId="4F54013A" w14:textId="77777777" w:rsidR="002808E9" w:rsidRDefault="00B160DD" w:rsidP="00B160DD">
      <w:pPr>
        <w:jc w:val="left"/>
        <w:rPr>
          <w:szCs w:val="36"/>
        </w:rPr>
      </w:pPr>
      <w:r>
        <w:rPr>
          <w:rFonts w:hint="eastAsia"/>
          <w:szCs w:val="36"/>
        </w:rPr>
        <w:t>推薦</w:t>
      </w:r>
      <w:r w:rsidR="002808E9">
        <w:rPr>
          <w:rFonts w:hint="eastAsia"/>
          <w:szCs w:val="36"/>
        </w:rPr>
        <w:t>部門　　論文賞</w:t>
      </w:r>
      <w:r w:rsidR="002808E9">
        <w:rPr>
          <w:rFonts w:hint="eastAsia"/>
          <w:szCs w:val="36"/>
        </w:rPr>
        <w:t>A</w:t>
      </w:r>
      <w:r w:rsidR="002808E9">
        <w:rPr>
          <w:rFonts w:hint="eastAsia"/>
          <w:szCs w:val="36"/>
        </w:rPr>
        <w:t>（</w:t>
      </w:r>
      <w:proofErr w:type="spellStart"/>
      <w:r w:rsidR="002808E9">
        <w:rPr>
          <w:rFonts w:hint="eastAsia"/>
          <w:szCs w:val="36"/>
        </w:rPr>
        <w:t>a</w:t>
      </w:r>
      <w:proofErr w:type="spellEnd"/>
      <w:r w:rsidR="002808E9">
        <w:rPr>
          <w:rFonts w:hint="eastAsia"/>
          <w:szCs w:val="36"/>
        </w:rPr>
        <w:t>, b, c</w:t>
      </w:r>
      <w:r w:rsidR="002808E9">
        <w:rPr>
          <w:rFonts w:hint="eastAsia"/>
          <w:szCs w:val="36"/>
        </w:rPr>
        <w:t>）</w:t>
      </w:r>
      <w:r w:rsidR="00AE1446">
        <w:rPr>
          <w:rFonts w:hint="eastAsia"/>
          <w:szCs w:val="36"/>
        </w:rPr>
        <w:t>・</w:t>
      </w:r>
      <w:r w:rsidR="002808E9">
        <w:rPr>
          <w:rFonts w:hint="eastAsia"/>
          <w:szCs w:val="36"/>
        </w:rPr>
        <w:t xml:space="preserve"> </w:t>
      </w:r>
      <w:r w:rsidR="002808E9">
        <w:rPr>
          <w:rFonts w:hint="eastAsia"/>
          <w:szCs w:val="36"/>
        </w:rPr>
        <w:t>論文賞</w:t>
      </w:r>
      <w:r w:rsidR="002808E9">
        <w:rPr>
          <w:rFonts w:hint="eastAsia"/>
          <w:szCs w:val="36"/>
        </w:rPr>
        <w:t>B</w:t>
      </w:r>
      <w:r w:rsidR="002808E9">
        <w:rPr>
          <w:rFonts w:hint="eastAsia"/>
          <w:szCs w:val="36"/>
        </w:rPr>
        <w:t xml:space="preserve">　</w:t>
      </w:r>
      <w:r w:rsidR="00667A75">
        <w:rPr>
          <w:rFonts w:hint="eastAsia"/>
          <w:szCs w:val="36"/>
        </w:rPr>
        <w:t>・</w:t>
      </w:r>
      <w:r w:rsidR="00667A75">
        <w:rPr>
          <w:rFonts w:hint="eastAsia"/>
          <w:szCs w:val="36"/>
        </w:rPr>
        <w:t xml:space="preserve"> </w:t>
      </w:r>
      <w:r w:rsidR="00667A75">
        <w:rPr>
          <w:rFonts w:hint="eastAsia"/>
          <w:szCs w:val="36"/>
        </w:rPr>
        <w:t>論文賞</w:t>
      </w:r>
      <w:r w:rsidR="00667A75">
        <w:rPr>
          <w:rFonts w:hint="eastAsia"/>
          <w:szCs w:val="36"/>
        </w:rPr>
        <w:t>C</w:t>
      </w:r>
      <w:r w:rsidR="00667A75">
        <w:rPr>
          <w:rFonts w:hint="eastAsia"/>
          <w:szCs w:val="36"/>
        </w:rPr>
        <w:t xml:space="preserve">　</w:t>
      </w:r>
      <w:r w:rsidR="00AE1446">
        <w:rPr>
          <w:rFonts w:hint="eastAsia"/>
          <w:szCs w:val="36"/>
        </w:rPr>
        <w:t xml:space="preserve">・　</w:t>
      </w:r>
      <w:r w:rsidR="002808E9">
        <w:rPr>
          <w:rFonts w:hint="eastAsia"/>
          <w:szCs w:val="36"/>
        </w:rPr>
        <w:t xml:space="preserve">　著作賞</w:t>
      </w:r>
    </w:p>
    <w:p w14:paraId="64BFE0B7" w14:textId="77777777" w:rsidR="00D83B47" w:rsidRPr="00D83B47" w:rsidRDefault="00D83B47" w:rsidP="00B82863">
      <w:pPr>
        <w:pStyle w:val="a8"/>
        <w:numPr>
          <w:ilvl w:val="0"/>
          <w:numId w:val="1"/>
        </w:numPr>
        <w:ind w:leftChars="0" w:left="284" w:hanging="284"/>
        <w:jc w:val="left"/>
        <w:rPr>
          <w:sz w:val="18"/>
          <w:szCs w:val="18"/>
        </w:rPr>
      </w:pPr>
      <w:r w:rsidRPr="00D83B47">
        <w:rPr>
          <w:rFonts w:hint="eastAsia"/>
          <w:sz w:val="18"/>
          <w:szCs w:val="18"/>
        </w:rPr>
        <w:t>論文賞</w:t>
      </w:r>
      <w:r w:rsidRPr="00D83B47">
        <w:rPr>
          <w:rFonts w:hint="eastAsia"/>
          <w:sz w:val="18"/>
          <w:szCs w:val="18"/>
        </w:rPr>
        <w:t>A</w:t>
      </w:r>
      <w:r w:rsidRPr="00D83B47">
        <w:rPr>
          <w:rFonts w:hint="eastAsia"/>
          <w:sz w:val="18"/>
          <w:szCs w:val="18"/>
        </w:rPr>
        <w:t>については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ａ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基礎，物性，機能　ｂ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材料，生体関係　ｃ</w:t>
      </w:r>
      <w:r w:rsidRPr="00D83B47">
        <w:rPr>
          <w:rFonts w:hint="eastAsia"/>
          <w:sz w:val="18"/>
          <w:szCs w:val="18"/>
        </w:rPr>
        <w:t xml:space="preserve">: </w:t>
      </w:r>
      <w:r w:rsidRPr="00D83B47">
        <w:rPr>
          <w:rFonts w:hint="eastAsia"/>
          <w:sz w:val="18"/>
          <w:szCs w:val="18"/>
        </w:rPr>
        <w:t>デバイス</w:t>
      </w:r>
      <w:r w:rsidR="00B82863">
        <w:rPr>
          <w:rFonts w:hint="eastAsia"/>
          <w:sz w:val="18"/>
          <w:szCs w:val="18"/>
        </w:rPr>
        <w:t>，応用</w:t>
      </w:r>
      <w:r w:rsidRPr="00D83B47">
        <w:rPr>
          <w:rFonts w:hint="eastAsia"/>
          <w:sz w:val="18"/>
          <w:szCs w:val="18"/>
        </w:rPr>
        <w:t xml:space="preserve"> </w:t>
      </w:r>
      <w:r w:rsidRPr="00D83B47">
        <w:rPr>
          <w:rFonts w:hint="eastAsia"/>
          <w:sz w:val="18"/>
          <w:szCs w:val="18"/>
        </w:rPr>
        <w:t>から選択してください。複数分野で該当すると考えられる場合は、複数をプライオリティーの高い順に記入ください。</w:t>
      </w:r>
    </w:p>
    <w:p w14:paraId="301CB3BC" w14:textId="77777777" w:rsidR="00B160DD" w:rsidRDefault="00B160DD" w:rsidP="00B160DD">
      <w:pPr>
        <w:jc w:val="left"/>
        <w:rPr>
          <w:szCs w:val="36"/>
        </w:rPr>
      </w:pPr>
    </w:p>
    <w:p w14:paraId="5827F24F" w14:textId="77777777" w:rsidR="00B160DD" w:rsidRDefault="009116B8" w:rsidP="00B160DD">
      <w:pPr>
        <w:jc w:val="left"/>
        <w:rPr>
          <w:szCs w:val="36"/>
        </w:rPr>
      </w:pPr>
      <w:r>
        <w:rPr>
          <w:szCs w:val="36"/>
        </w:rPr>
        <w:t>論文・著作題目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D46E7" w14:paraId="3459ACB2" w14:textId="77777777" w:rsidTr="008D46E7">
        <w:tc>
          <w:tcPr>
            <w:tcW w:w="8702" w:type="dxa"/>
          </w:tcPr>
          <w:p w14:paraId="0F87B7B0" w14:textId="77777777" w:rsidR="008D46E7" w:rsidRDefault="008D46E7" w:rsidP="00B160DD">
            <w:pPr>
              <w:jc w:val="left"/>
              <w:rPr>
                <w:szCs w:val="36"/>
              </w:rPr>
            </w:pPr>
          </w:p>
          <w:p w14:paraId="649E9F7F" w14:textId="77777777"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14:paraId="6F42EF2B" w14:textId="77777777" w:rsidR="00D25E07" w:rsidRDefault="00D25E07" w:rsidP="00B160DD">
      <w:pPr>
        <w:jc w:val="left"/>
        <w:rPr>
          <w:szCs w:val="36"/>
        </w:rPr>
      </w:pPr>
    </w:p>
    <w:p w14:paraId="75DE41E6" w14:textId="061C1A5E" w:rsidR="00D25E07" w:rsidRDefault="00D25E07" w:rsidP="00B160DD">
      <w:pPr>
        <w:jc w:val="left"/>
        <w:rPr>
          <w:szCs w:val="36"/>
        </w:rPr>
      </w:pPr>
      <w:r>
        <w:rPr>
          <w:rFonts w:hint="eastAsia"/>
          <w:szCs w:val="36"/>
        </w:rPr>
        <w:t>著者名</w:t>
      </w:r>
      <w:r w:rsidR="00EF19B5">
        <w:rPr>
          <w:rFonts w:hint="eastAsia"/>
          <w:szCs w:val="36"/>
        </w:rPr>
        <w:t>※</w:t>
      </w:r>
      <w:r>
        <w:rPr>
          <w:rFonts w:hint="eastAsia"/>
          <w:szCs w:val="36"/>
        </w:rPr>
        <w:t>（日本人名は可能な限り漢字</w:t>
      </w:r>
      <w:r w:rsidR="00FF4C9F">
        <w:rPr>
          <w:rFonts w:hint="eastAsia"/>
          <w:szCs w:val="36"/>
        </w:rPr>
        <w:t>で表記）</w:t>
      </w:r>
      <w:r w:rsidR="00EE156A">
        <w:rPr>
          <w:rFonts w:hint="eastAsia"/>
          <w:szCs w:val="36"/>
        </w:rPr>
        <w:t>、所属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D46E7" w14:paraId="0020FE77" w14:textId="77777777" w:rsidTr="008D46E7">
        <w:tc>
          <w:tcPr>
            <w:tcW w:w="8702" w:type="dxa"/>
          </w:tcPr>
          <w:p w14:paraId="6A93095E" w14:textId="77777777" w:rsidR="008D46E7" w:rsidRDefault="008D46E7" w:rsidP="00B160DD">
            <w:pPr>
              <w:jc w:val="left"/>
              <w:rPr>
                <w:szCs w:val="36"/>
              </w:rPr>
            </w:pPr>
          </w:p>
          <w:p w14:paraId="25DB3BE2" w14:textId="77777777" w:rsidR="00252A8E" w:rsidRDefault="00252A8E" w:rsidP="00B160DD">
            <w:pPr>
              <w:jc w:val="left"/>
              <w:rPr>
                <w:szCs w:val="36"/>
              </w:rPr>
            </w:pPr>
          </w:p>
          <w:p w14:paraId="669513AF" w14:textId="77777777" w:rsidR="00252A8E" w:rsidRDefault="00252A8E" w:rsidP="00B160DD">
            <w:pPr>
              <w:jc w:val="left"/>
              <w:rPr>
                <w:szCs w:val="36"/>
              </w:rPr>
            </w:pPr>
          </w:p>
        </w:tc>
      </w:tr>
    </w:tbl>
    <w:p w14:paraId="0CCEBF33" w14:textId="77777777" w:rsidR="00D25E07" w:rsidRDefault="00D25E07" w:rsidP="00946225">
      <w:pPr>
        <w:adjustRightInd w:val="0"/>
        <w:snapToGrid w:val="0"/>
        <w:jc w:val="left"/>
        <w:rPr>
          <w:szCs w:val="36"/>
        </w:rPr>
      </w:pPr>
    </w:p>
    <w:p w14:paraId="2F07B649" w14:textId="018BAB4D" w:rsidR="00EF19B5" w:rsidRDefault="00EF19B5" w:rsidP="00946225">
      <w:pPr>
        <w:adjustRightInd w:val="0"/>
        <w:snapToGrid w:val="0"/>
        <w:ind w:left="210" w:hangingChars="100" w:hanging="210"/>
        <w:jc w:val="left"/>
        <w:rPr>
          <w:szCs w:val="36"/>
        </w:rPr>
      </w:pPr>
      <w:r>
        <w:rPr>
          <w:rFonts w:hint="eastAsia"/>
          <w:szCs w:val="36"/>
        </w:rPr>
        <w:t>※表彰規定「</w:t>
      </w:r>
      <w:r w:rsidRPr="00EF19B5">
        <w:rPr>
          <w:rFonts w:hint="eastAsia"/>
          <w:szCs w:val="36"/>
        </w:rPr>
        <w:t>付</w:t>
      </w:r>
      <w:r w:rsidRPr="00EF19B5">
        <w:rPr>
          <w:rFonts w:hint="eastAsia"/>
          <w:szCs w:val="36"/>
        </w:rPr>
        <w:t>-1</w:t>
      </w:r>
      <w:r w:rsidRPr="00EF19B5">
        <w:rPr>
          <w:rFonts w:hint="eastAsia"/>
          <w:szCs w:val="36"/>
        </w:rPr>
        <w:t xml:space="preserve">　日本液晶学会賞受賞対象，条件および受賞件数</w:t>
      </w:r>
      <w:r>
        <w:rPr>
          <w:rFonts w:hint="eastAsia"/>
          <w:szCs w:val="36"/>
        </w:rPr>
        <w:t>」において、再受賞について下記のとおり規定されています。</w:t>
      </w:r>
    </w:p>
    <w:p w14:paraId="44E66937" w14:textId="73C088D0" w:rsidR="00EF19B5" w:rsidRPr="00716DEB" w:rsidRDefault="00EF19B5" w:rsidP="00946225">
      <w:pPr>
        <w:adjustRightInd w:val="0"/>
        <w:snapToGrid w:val="0"/>
        <w:spacing w:before="100" w:beforeAutospacing="1" w:after="100" w:afterAutospacing="1" w:line="240" w:lineRule="atLeast"/>
        <w:ind w:leftChars="100" w:left="210"/>
        <w:jc w:val="left"/>
        <w:rPr>
          <w:rFonts w:asciiTheme="majorEastAsia" w:eastAsiaTheme="majorEastAsia" w:hAnsiTheme="majorEastAsia"/>
          <w:sz w:val="18"/>
          <w:szCs w:val="18"/>
        </w:rPr>
      </w:pPr>
      <w:r w:rsidRPr="00716DEB">
        <w:rPr>
          <w:rFonts w:asciiTheme="majorEastAsia" w:eastAsiaTheme="majorEastAsia" w:hAnsiTheme="majorEastAsia" w:hint="eastAsia"/>
          <w:sz w:val="18"/>
          <w:szCs w:val="18"/>
        </w:rPr>
        <w:t>『注1． 過去における受賞者は，同一種類の賞（論文賞に限ってはＡ部門，Ｂ部門，Ｃ部門をそれぞれ別の賞とみなす。）については受賞年度を含めて原則として３年以内に再受賞することができない（Y年に受賞した受賞者は（Y+３）年までの３年間は再受賞することはできない）。ただし，３年以内に受賞歴があった場合でも，しかるべき理由がある場合には，その旨を記載の上推薦することができる』</w:t>
      </w:r>
    </w:p>
    <w:p w14:paraId="2FEAEF75" w14:textId="151D9AF2" w:rsidR="00946225" w:rsidRDefault="00EF19B5" w:rsidP="00946225">
      <w:pPr>
        <w:adjustRightInd w:val="0"/>
        <w:snapToGrid w:val="0"/>
        <w:spacing w:line="240" w:lineRule="atLeast"/>
        <w:ind w:leftChars="100" w:left="210"/>
        <w:jc w:val="left"/>
        <w:rPr>
          <w:rFonts w:asciiTheme="majorEastAsia" w:eastAsiaTheme="majorEastAsia" w:hAnsiTheme="majorEastAsia"/>
          <w:szCs w:val="21"/>
        </w:rPr>
      </w:pPr>
      <w:r w:rsidRPr="00946225">
        <w:rPr>
          <w:rFonts w:asciiTheme="majorEastAsia" w:eastAsiaTheme="majorEastAsia" w:hAnsiTheme="majorEastAsia" w:hint="eastAsia"/>
          <w:szCs w:val="21"/>
        </w:rPr>
        <w:t>ここでいう過去における受賞者は、共著者を含めた論文の著者全員が対象として含まれます。ただし、3年以内再受賞の著者が含まれる場合でも、今回の授賞に</w:t>
      </w:r>
      <w:r w:rsidR="00716DEB" w:rsidRPr="00946225">
        <w:rPr>
          <w:rFonts w:asciiTheme="majorEastAsia" w:eastAsiaTheme="majorEastAsia" w:hAnsiTheme="majorEastAsia" w:hint="eastAsia"/>
          <w:szCs w:val="21"/>
        </w:rPr>
        <w:t>ふさわしいしかるべき理由がある場合は、その理由を下記に記載したうえで推薦してください。</w:t>
      </w:r>
    </w:p>
    <w:p w14:paraId="5C0A13BB" w14:textId="77777777" w:rsidR="00946225" w:rsidRPr="00946225" w:rsidRDefault="00946225" w:rsidP="00946225">
      <w:pPr>
        <w:adjustRightInd w:val="0"/>
        <w:snapToGrid w:val="0"/>
        <w:spacing w:line="240" w:lineRule="atLeast"/>
        <w:ind w:leftChars="100" w:left="210"/>
        <w:jc w:val="left"/>
        <w:rPr>
          <w:rFonts w:asciiTheme="majorEastAsia" w:eastAsiaTheme="majorEastAsia" w:hAnsiTheme="majorEastAsia" w:hint="eastAsia"/>
          <w:szCs w:val="21"/>
        </w:rPr>
      </w:pPr>
    </w:p>
    <w:p w14:paraId="62F13A5C" w14:textId="77777777" w:rsidR="00946225" w:rsidRPr="00DE741C" w:rsidRDefault="00946225" w:rsidP="00946225">
      <w:pPr>
        <w:adjustRightInd w:val="0"/>
        <w:snapToGrid w:val="0"/>
        <w:ind w:right="-2"/>
        <w:rPr>
          <w:highlight w:val="yellow"/>
        </w:rPr>
      </w:pPr>
      <w:r>
        <w:rPr>
          <w:rFonts w:hint="eastAsia"/>
          <w:szCs w:val="21"/>
        </w:rPr>
        <w:t>（欄が不足する場合は付け足し可）</w:t>
      </w:r>
    </w:p>
    <w:tbl>
      <w:tblPr>
        <w:tblStyle w:val="a7"/>
        <w:tblW w:w="8500" w:type="dxa"/>
        <w:tblLook w:val="04A0" w:firstRow="1" w:lastRow="0" w:firstColumn="1" w:lastColumn="0" w:noHBand="0" w:noVBand="1"/>
      </w:tblPr>
      <w:tblGrid>
        <w:gridCol w:w="2547"/>
        <w:gridCol w:w="5953"/>
      </w:tblGrid>
      <w:tr w:rsidR="00946225" w14:paraId="2B1103E8" w14:textId="77777777" w:rsidTr="001B3C82">
        <w:tc>
          <w:tcPr>
            <w:tcW w:w="2547" w:type="dxa"/>
          </w:tcPr>
          <w:p w14:paraId="5B58D9F9" w14:textId="77777777" w:rsidR="00946225" w:rsidRPr="00946225" w:rsidRDefault="00946225" w:rsidP="001B3C82">
            <w:pPr>
              <w:widowControl/>
              <w:jc w:val="left"/>
              <w:rPr>
                <w:szCs w:val="21"/>
              </w:rPr>
            </w:pPr>
            <w:bookmarkStart w:id="0" w:name="_Hlk130996133"/>
            <w:bookmarkStart w:id="1" w:name="_Hlk130996157"/>
            <w:r w:rsidRPr="00946225">
              <w:rPr>
                <w:rFonts w:hint="eastAsia"/>
                <w:szCs w:val="21"/>
              </w:rPr>
              <w:t>３年以内再受賞の著者名</w:t>
            </w:r>
          </w:p>
        </w:tc>
        <w:tc>
          <w:tcPr>
            <w:tcW w:w="5953" w:type="dxa"/>
          </w:tcPr>
          <w:p w14:paraId="7AAF1DA4" w14:textId="77777777" w:rsidR="00946225" w:rsidRDefault="00946225" w:rsidP="001B3C82">
            <w:pPr>
              <w:widowControl/>
              <w:jc w:val="left"/>
              <w:rPr>
                <w:szCs w:val="21"/>
              </w:rPr>
            </w:pPr>
            <w:r w:rsidRPr="00946225">
              <w:rPr>
                <w:rFonts w:hint="eastAsia"/>
                <w:szCs w:val="21"/>
              </w:rPr>
              <w:t>今回推薦する理由</w:t>
            </w:r>
          </w:p>
        </w:tc>
      </w:tr>
      <w:bookmarkEnd w:id="0"/>
      <w:tr w:rsidR="00946225" w:rsidRPr="0071578F" w14:paraId="4C257214" w14:textId="77777777" w:rsidTr="001B3C82">
        <w:tc>
          <w:tcPr>
            <w:tcW w:w="2547" w:type="dxa"/>
          </w:tcPr>
          <w:p w14:paraId="46CFA157" w14:textId="77777777" w:rsidR="00946225" w:rsidRPr="0071578F" w:rsidRDefault="00946225" w:rsidP="001B3C82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953" w:type="dxa"/>
          </w:tcPr>
          <w:p w14:paraId="266D5A14" w14:textId="77777777" w:rsidR="00946225" w:rsidRPr="0071578F" w:rsidRDefault="00946225" w:rsidP="001B3C82">
            <w:pPr>
              <w:widowControl/>
              <w:jc w:val="left"/>
              <w:rPr>
                <w:szCs w:val="21"/>
              </w:rPr>
            </w:pPr>
          </w:p>
        </w:tc>
      </w:tr>
      <w:tr w:rsidR="00946225" w:rsidRPr="0071578F" w14:paraId="45466767" w14:textId="77777777" w:rsidTr="001B3C82">
        <w:tc>
          <w:tcPr>
            <w:tcW w:w="2547" w:type="dxa"/>
          </w:tcPr>
          <w:p w14:paraId="539647AD" w14:textId="77777777" w:rsidR="00946225" w:rsidRPr="0071578F" w:rsidRDefault="00946225" w:rsidP="001B3C82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953" w:type="dxa"/>
          </w:tcPr>
          <w:p w14:paraId="47488C97" w14:textId="77777777" w:rsidR="00946225" w:rsidRPr="0071578F" w:rsidRDefault="00946225" w:rsidP="001B3C82">
            <w:pPr>
              <w:widowControl/>
              <w:jc w:val="left"/>
              <w:rPr>
                <w:szCs w:val="21"/>
              </w:rPr>
            </w:pPr>
          </w:p>
        </w:tc>
      </w:tr>
      <w:tr w:rsidR="00946225" w:rsidRPr="0071578F" w14:paraId="5077DA4B" w14:textId="77777777" w:rsidTr="001B3C82">
        <w:tc>
          <w:tcPr>
            <w:tcW w:w="2547" w:type="dxa"/>
          </w:tcPr>
          <w:p w14:paraId="38F9BF7F" w14:textId="77777777" w:rsidR="00946225" w:rsidRPr="0071578F" w:rsidRDefault="00946225" w:rsidP="001B3C82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5953" w:type="dxa"/>
          </w:tcPr>
          <w:p w14:paraId="6034463F" w14:textId="77777777" w:rsidR="00946225" w:rsidRPr="0071578F" w:rsidRDefault="00946225" w:rsidP="001B3C82">
            <w:pPr>
              <w:widowControl/>
              <w:jc w:val="left"/>
              <w:rPr>
                <w:szCs w:val="21"/>
              </w:rPr>
            </w:pPr>
          </w:p>
        </w:tc>
      </w:tr>
      <w:bookmarkEnd w:id="1"/>
    </w:tbl>
    <w:p w14:paraId="20FE4F4E" w14:textId="77777777" w:rsidR="00946225" w:rsidRDefault="00946225" w:rsidP="00946225">
      <w:pPr>
        <w:jc w:val="left"/>
        <w:rPr>
          <w:szCs w:val="36"/>
        </w:rPr>
      </w:pPr>
    </w:p>
    <w:p w14:paraId="7289C232" w14:textId="3B35F45C" w:rsidR="00D25E07" w:rsidRDefault="00D25E07" w:rsidP="00FF2762">
      <w:pPr>
        <w:jc w:val="left"/>
        <w:rPr>
          <w:szCs w:val="36"/>
        </w:rPr>
      </w:pPr>
      <w:r>
        <w:rPr>
          <w:rFonts w:hint="eastAsia"/>
          <w:szCs w:val="36"/>
        </w:rPr>
        <w:t>書誌情報（論文賞：雑誌・巻・号・年・頁、　著作賞：</w:t>
      </w:r>
      <w:r w:rsidR="008D46E7">
        <w:rPr>
          <w:rFonts w:hint="eastAsia"/>
          <w:szCs w:val="36"/>
        </w:rPr>
        <w:t>出版社</w:t>
      </w:r>
      <w:r>
        <w:rPr>
          <w:rFonts w:hint="eastAsia"/>
          <w:szCs w:val="36"/>
        </w:rPr>
        <w:t>、</w:t>
      </w:r>
      <w:r w:rsidR="008D46E7">
        <w:rPr>
          <w:rFonts w:hint="eastAsia"/>
          <w:szCs w:val="36"/>
        </w:rPr>
        <w:t>年、</w:t>
      </w:r>
      <w:r w:rsidR="008D46E7">
        <w:rPr>
          <w:rFonts w:hint="eastAsia"/>
          <w:szCs w:val="36"/>
        </w:rPr>
        <w:t>ISBN</w:t>
      </w:r>
      <w:r w:rsidR="008D46E7">
        <w:rPr>
          <w:rFonts w:hint="eastAsia"/>
          <w:szCs w:val="36"/>
        </w:rPr>
        <w:t>番号（可能なら）</w:t>
      </w:r>
      <w:r w:rsidR="00FF2762">
        <w:rPr>
          <w:rFonts w:hint="eastAsia"/>
          <w:szCs w:val="36"/>
        </w:rPr>
        <w:t>）</w:t>
      </w:r>
      <w:r w:rsidR="00FF2762" w:rsidRPr="007D1EE0">
        <w:rPr>
          <w:rFonts w:hint="eastAsia"/>
          <w:szCs w:val="36"/>
        </w:rPr>
        <w:t>論文の</w:t>
      </w:r>
      <w:r w:rsidR="00FF2762" w:rsidRPr="007D1EE0">
        <w:rPr>
          <w:rFonts w:hint="eastAsia"/>
          <w:szCs w:val="36"/>
        </w:rPr>
        <w:t>pdf</w:t>
      </w:r>
      <w:r w:rsidR="00FF2762" w:rsidRPr="007D1EE0">
        <w:rPr>
          <w:rFonts w:hint="eastAsia"/>
          <w:szCs w:val="36"/>
        </w:rPr>
        <w:t>ファイルの提出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914"/>
        <w:gridCol w:w="426"/>
        <w:gridCol w:w="426"/>
        <w:gridCol w:w="1110"/>
        <w:gridCol w:w="1618"/>
      </w:tblGrid>
      <w:tr w:rsidR="008D46E7" w14:paraId="6CEEEDD1" w14:textId="77777777" w:rsidTr="008D46E7">
        <w:tc>
          <w:tcPr>
            <w:tcW w:w="5068" w:type="dxa"/>
          </w:tcPr>
          <w:p w14:paraId="29EBE900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雑誌名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出版社</w:t>
            </w:r>
          </w:p>
        </w:tc>
        <w:tc>
          <w:tcPr>
            <w:tcW w:w="426" w:type="dxa"/>
          </w:tcPr>
          <w:p w14:paraId="5A565E78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巻</w:t>
            </w:r>
          </w:p>
        </w:tc>
        <w:tc>
          <w:tcPr>
            <w:tcW w:w="426" w:type="dxa"/>
          </w:tcPr>
          <w:p w14:paraId="3E7307A6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号</w:t>
            </w:r>
          </w:p>
        </w:tc>
        <w:tc>
          <w:tcPr>
            <w:tcW w:w="1134" w:type="dxa"/>
          </w:tcPr>
          <w:p w14:paraId="5DF92DEA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年</w:t>
            </w:r>
          </w:p>
        </w:tc>
        <w:tc>
          <w:tcPr>
            <w:tcW w:w="1648" w:type="dxa"/>
          </w:tcPr>
          <w:p w14:paraId="3B635634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頁／</w:t>
            </w:r>
            <w:r>
              <w:rPr>
                <w:rFonts w:hint="eastAsia"/>
                <w:szCs w:val="21"/>
              </w:rPr>
              <w:t>ISBN</w:t>
            </w:r>
          </w:p>
        </w:tc>
      </w:tr>
      <w:tr w:rsidR="008D46E7" w14:paraId="6BC6E21A" w14:textId="77777777" w:rsidTr="008D46E7">
        <w:tc>
          <w:tcPr>
            <w:tcW w:w="5068" w:type="dxa"/>
          </w:tcPr>
          <w:p w14:paraId="25265E78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14:paraId="4C02D8AA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26" w:type="dxa"/>
          </w:tcPr>
          <w:p w14:paraId="243EDF01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1AFDFCC3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648" w:type="dxa"/>
          </w:tcPr>
          <w:p w14:paraId="1CD67EB0" w14:textId="77777777" w:rsidR="008D46E7" w:rsidRDefault="008D46E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47DCFA2D" w14:textId="77777777" w:rsidR="00855CF3" w:rsidRDefault="00855CF3" w:rsidP="007C1677">
      <w:pPr>
        <w:widowControl/>
        <w:jc w:val="left"/>
        <w:rPr>
          <w:szCs w:val="21"/>
        </w:rPr>
      </w:pPr>
    </w:p>
    <w:p w14:paraId="03767E92" w14:textId="77777777"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31"/>
        <w:gridCol w:w="1113"/>
        <w:gridCol w:w="1113"/>
        <w:gridCol w:w="4637"/>
      </w:tblGrid>
      <w:tr w:rsidR="00ED3BBB" w14:paraId="3F8503E3" w14:textId="77777777" w:rsidTr="00ED3BBB">
        <w:tc>
          <w:tcPr>
            <w:tcW w:w="1668" w:type="dxa"/>
          </w:tcPr>
          <w:p w14:paraId="73E261E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14:paraId="4ED3DED2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14:paraId="311805C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14:paraId="01A20420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14:paraId="52476A12" w14:textId="77777777" w:rsidTr="00ED3BBB">
        <w:tc>
          <w:tcPr>
            <w:tcW w:w="1668" w:type="dxa"/>
          </w:tcPr>
          <w:p w14:paraId="6CF2E126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CB4514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6C9E44E3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0EC5B89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0DBBC69B" w14:textId="77777777" w:rsidTr="00ED3BBB">
        <w:tc>
          <w:tcPr>
            <w:tcW w:w="1668" w:type="dxa"/>
          </w:tcPr>
          <w:p w14:paraId="18BD1FFD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A80F285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2FE4A85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721AEB2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57790826" w14:textId="77777777" w:rsidTr="00ED3BBB">
        <w:tc>
          <w:tcPr>
            <w:tcW w:w="1668" w:type="dxa"/>
          </w:tcPr>
          <w:p w14:paraId="77BEEBF7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726F63C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652DB39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23B0FA24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14:paraId="54DA9E82" w14:textId="77777777" w:rsidTr="00ED3BBB">
        <w:tc>
          <w:tcPr>
            <w:tcW w:w="1668" w:type="dxa"/>
          </w:tcPr>
          <w:p w14:paraId="593A882C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3586EF2E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14:paraId="14928078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14:paraId="53573D61" w14:textId="77777777"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14:paraId="61FFCD1F" w14:textId="77777777" w:rsidR="00ED3BBB" w:rsidRDefault="00ED3BBB" w:rsidP="007C1677">
      <w:pPr>
        <w:widowControl/>
        <w:jc w:val="left"/>
        <w:rPr>
          <w:szCs w:val="21"/>
        </w:rPr>
      </w:pPr>
    </w:p>
    <w:p w14:paraId="2D6D0DAE" w14:textId="77777777"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1D0EC2">
        <w:rPr>
          <w:szCs w:val="21"/>
        </w:rPr>
        <w:t>字</w:t>
      </w:r>
      <w:r w:rsidR="00CE1D9C">
        <w:rPr>
          <w:szCs w:val="21"/>
        </w:rPr>
        <w:t>。</w:t>
      </w:r>
      <w:r w:rsidR="001D0EC2">
        <w:rPr>
          <w:szCs w:val="21"/>
        </w:rPr>
        <w:t>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044"/>
      </w:tblGrid>
      <w:tr w:rsidR="00DF7242" w14:paraId="51B33A0E" w14:textId="77777777" w:rsidTr="00DF7242">
        <w:tc>
          <w:tcPr>
            <w:tcW w:w="250" w:type="dxa"/>
          </w:tcPr>
          <w:p w14:paraId="4BB2A9DF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14:paraId="202BABCD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14:paraId="466A9E81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14:paraId="034F9C33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14:paraId="20280222" w14:textId="77777777"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14:paraId="39E68F45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14:paraId="5D132E65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14:paraId="43E7BAD9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14:paraId="2BF7EEB9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14:paraId="618E0B84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14:paraId="215CBEC4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14:paraId="7E0F29AF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14:paraId="26BF1F87" w14:textId="77777777"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14:paraId="0D2948C0" w14:textId="77777777"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14:paraId="03D8A4E7" w14:textId="77777777"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14:paraId="293AD968" w14:textId="77777777" w:rsidR="00DF7242" w:rsidRDefault="00DF7242" w:rsidP="007C1677">
            <w:pPr>
              <w:rPr>
                <w:szCs w:val="21"/>
              </w:rPr>
            </w:pPr>
          </w:p>
        </w:tc>
      </w:tr>
    </w:tbl>
    <w:p w14:paraId="63C70BAB" w14:textId="77777777" w:rsidR="00E4434A" w:rsidRDefault="005B530D" w:rsidP="00F35183">
      <w:pPr>
        <w:wordWrap w:val="0"/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F35183">
        <w:rPr>
          <w:szCs w:val="21"/>
        </w:rPr>
        <w:t xml:space="preserve">　</w:t>
      </w:r>
      <w:r w:rsidR="00F35183">
        <w:rPr>
          <w:szCs w:val="21"/>
        </w:rPr>
        <w:t>14</w:t>
      </w:r>
      <w:r w:rsidR="00F35183">
        <w:rPr>
          <w:szCs w:val="21"/>
        </w:rPr>
        <w:t>行</w:t>
      </w:r>
      <w:r w:rsidR="00F35183">
        <w:rPr>
          <w:szCs w:val="21"/>
        </w:rPr>
        <w:t>532</w:t>
      </w:r>
      <w:r w:rsidR="00F35183">
        <w:rPr>
          <w:szCs w:val="21"/>
        </w:rPr>
        <w:t>文字</w:t>
      </w:r>
    </w:p>
    <w:p w14:paraId="66177E21" w14:textId="77777777" w:rsidR="00650B01" w:rsidRDefault="00650B01" w:rsidP="003A0347">
      <w:pPr>
        <w:jc w:val="right"/>
        <w:rPr>
          <w:szCs w:val="21"/>
        </w:rPr>
      </w:pPr>
    </w:p>
    <w:p w14:paraId="2E4E9E1E" w14:textId="77777777" w:rsidR="005C5EAB" w:rsidRDefault="005C5EAB" w:rsidP="003A0347">
      <w:pPr>
        <w:jc w:val="right"/>
        <w:rPr>
          <w:szCs w:val="21"/>
        </w:rPr>
      </w:pPr>
    </w:p>
    <w:sectPr w:rsidR="005C5EAB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B82ED" w14:textId="77777777" w:rsidR="00F727F9" w:rsidRDefault="00F727F9" w:rsidP="00E4434A">
      <w:r>
        <w:separator/>
      </w:r>
    </w:p>
  </w:endnote>
  <w:endnote w:type="continuationSeparator" w:id="0">
    <w:p w14:paraId="596D572F" w14:textId="77777777" w:rsidR="00F727F9" w:rsidRDefault="00F727F9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4AE7B" w14:textId="77777777" w:rsidR="00F727F9" w:rsidRDefault="00F727F9" w:rsidP="00E4434A">
      <w:r>
        <w:separator/>
      </w:r>
    </w:p>
  </w:footnote>
  <w:footnote w:type="continuationSeparator" w:id="0">
    <w:p w14:paraId="5E4315FE" w14:textId="77777777" w:rsidR="00F727F9" w:rsidRDefault="00F727F9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C6729" w14:textId="77777777"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13506DD3" wp14:editId="0F91E6A3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73D154A"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">
              <v:rect id="正方形/長方形 40" o:spid="_x0000_s1027" style="position:absolute;width:2700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ss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nMvbLL0AAADbAAAADwAAAAAAAAAA&#10;AAAAAAAHAgAAZHJzL2Rvd25yZXYueG1sUEsFBgAAAAADAAMAtwAAAPEC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63wQAAANsAAAAPAAAAZHJzL2Rvd25yZXYueG1sRI9Bi8Iw&#10;FITvwv6H8Ba8aVqR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POHfrfBAAAA2wAAAA8AAAAA&#10;AAAAAAAAAAAABwIAAGRycy9kb3ducmV2LnhtbFBLBQYAAAAAAwADALcAAAD1Ag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eDAwAAAANsAAAAPAAAAZHJzL2Rvd25yZXYueG1sRI9Bi8Iw&#10;FITvC/6H8ARva6qI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A1XgwMAAAADbAAAADwAAAAAA&#10;AAAAAAAAAAAHAgAAZHJzL2Rvd25yZXYueG1sUEsFBgAAAAADAAMAtwAAAPQC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VbwQAAANsAAAAPAAAAZHJzL2Rvd25yZXYueG1sRI9BawIx&#10;FITvBf9DeIK3mlVL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wZRVvBAAAA2wAAAA8AAAAA&#10;AAAAAAAAAAAABwIAAGRycy9kb3ducmV2LnhtbFBLBQYAAAAAAwADALcAAAD1Ag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N0vwAAAANsAAAAPAAAAZHJzL2Rvd25yZXYueG1sRI9Bi8Iw&#10;FITvC/6H8ARva+oi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4/DdL8AAAADbAAAADwAAAAAA&#10;AAAAAAAAAAAHAgAAZHJzL2Rvd25yZXYueG1sUEsFBgAAAAADAAMAtwAAAPQC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Hi0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Zh/w+yX9ALl6AQAA//8DAFBLAQItABQABgAIAAAAIQDb4fbL7gAAAIUBAAATAAAAAAAAAAAAAAAA&#10;AAAAAABbQ29udGVudF9UeXBlc10ueG1sUEsBAi0AFAAGAAgAAAAhAFr0LFu/AAAAFQEAAAsAAAAA&#10;AAAAAAAAAAAAHwEAAF9yZWxzLy5yZWxzUEsBAi0AFAAGAAgAAAAhAIy8eLTBAAAA2wAAAA8AAAAA&#10;AAAAAAAAAAAABwIAAGRycy9kb3ducmV2LnhtbFBLBQYAAAAAAwADALcAAAD1Ag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ubD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fG7mw8AAAADbAAAADwAAAAAA&#10;AAAAAAAAAAAHAgAAZHJzL2Rvd25yZXYueG1sUEsFBgAAAAADAAMAtwAAAPQC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kNY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BMiQ1jBAAAA2wAAAA8AAAAA&#10;AAAAAAAAAAAABwIAAGRycy9kb3ducmV2LnhtbFBLBQYAAAAAAwADALcAAAD1Ag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dcqvQAAANsAAAAPAAAAZHJzL2Rvd25yZXYueG1sRE9Ni8Iw&#10;EL0L+x/CLHjTVB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Yr3XKr0AAADbAAAADwAAAAAAAAAA&#10;AAAAAAAHAgAAZHJzL2Rvd25yZXYueG1sUEsFBgAAAAADAAMAtwAAAPEC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XKxwQAAANsAAAAPAAAAZHJzL2Rvd25yZXYueG1sRI9BawIx&#10;FITvBf9DeEJvNatI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A3xcrHBAAAA2wAAAA8AAAAA&#10;AAAAAAAAAAAABwIAAGRycy9kb3ducmV2LnhtbFBLBQYAAAAAAwADALcAAAD1Ag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k3x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vr0&#10;Jf0AuX4BAAD//wMAUEsBAi0AFAAGAAgAAAAhANvh9svuAAAAhQEAABMAAAAAAAAAAAAAAAAAAAAA&#10;AFtDb250ZW50X1R5cGVzXS54bWxQSwECLQAUAAYACAAAACEAWvQsW78AAAAVAQAACwAAAAAAAAAA&#10;AAAAAAAfAQAAX3JlbHMvLnJlbHNQSwECLQAUAAYACAAAACEAGRJN8b0AAADbAAAADwAAAAAAAAAA&#10;AAAAAAAHAgAAZHJzL2Rvd25yZXYueG1sUEsFBgAAAAADAAMAtwAAAPEC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OGwQAAANsAAAAPAAAAZHJzL2Rvd25yZXYueG1sRI9BawIx&#10;FITvBf9DeIK3mlVp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OnA04bBAAAA2wAAAA8AAAAA&#10;AAAAAAAAAAAABwIAAGRycy9kb3ducmV2LnhtbFBLBQYAAAAAAwADALcAAAD1Ag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3Ae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ncHrS/oBcvUHAAD//wMAUEsBAi0AFAAGAAgAAAAhANvh9svuAAAAhQEAABMAAAAAAAAAAAAAAAAA&#10;AAAAAFtDb250ZW50X1R5cGVzXS54bWxQSwECLQAUAAYACAAAACEAWvQsW78AAAAVAQAACwAAAAAA&#10;AAAAAAAAAAAfAQAAX3JlbHMvLnJlbHNQSwECLQAUAAYACAAAACEA+bdwHsAAAADbAAAADwAAAAAA&#10;AAAAAAAAAAAHAgAAZHJzL2Rvd25yZXYueG1sUEsFBgAAAAADAAMAtwAAAPQC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9WF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Zp/w+yX9ALl6AQAA//8DAFBLAQItABQABgAIAAAAIQDb4fbL7gAAAIUBAAATAAAAAAAAAAAAAAAA&#10;AAAAAABbQ29udGVudF9UeXBlc10ueG1sUEsBAi0AFAAGAAgAAAAhAFr0LFu/AAAAFQEAAAsAAAAA&#10;AAAAAAAAAAAAHwEAAF9yZWxzLy5yZWxzUEsBAi0AFAAGAAgAAAAhAJb71YXBAAAA2wAAAA8AAAAA&#10;AAAAAAAAAAAABwIAAGRycy9kb3ducmV2LnhtbFBLBQYAAAAAAwADALcAAAD1Ag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" strokecolor="#009300" strokeweight=".5pt"/>
              <v:rect id="正方形/長方形 60" o:spid="_x0000_s1047" style="position:absolute;width:54019;height:8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dM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7r&#10;05f0A+T+FwAA//8DAFBLAQItABQABgAIAAAAIQDb4fbL7gAAAIUBAAATAAAAAAAAAAAAAAAAAAAA&#10;AABbQ29udGVudF9UeXBlc10ueG1sUEsBAi0AFAAGAAgAAAAhAFr0LFu/AAAAFQEAAAsAAAAAAAAA&#10;AAAAAAAAHwEAAF9yZWxzLy5yZWxzUEsBAi0AFAAGAAgAAAAhANd+h0y+AAAA2wAAAA8AAAAAAAAA&#10;AAAAAAAABwIAAGRycy9kb3ducmV2LnhtbFBLBQYAAAAAAwADALcAAADyAg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Bk7wAAAANsAAAAPAAAAZHJzL2Rvd25yZXYueG1sRI9Bi8Iw&#10;FITvC/6H8IS9rakK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J6wZO8AAAADbAAAADwAAAAAA&#10;AAAAAAAAAAAHAgAAZHJzL2Rvd25yZXYueG1sUEsFBgAAAAADAAMAtwAAAPQC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YFPwAAAANsAAAAPAAAAZHJzL2Rvd25yZXYueG1sRI9Bi8Iw&#10;FITvC/6H8IS9raki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qEWBT8AAAADbAAAADwAAAAAA&#10;AAAAAAAAAAAHAgAAZHJzL2Rvd25yZXYueG1sUEsFBgAAAAADAAMAtwAAAPQC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84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OoP/L+kHyNUTAAD//wMAUEsBAi0AFAAGAAgAAAAhANvh9svuAAAAhQEAABMAAAAAAAAAAAAAAAAA&#10;AAAAAFtDb250ZW50X1R5cGVzXS54bWxQSwECLQAUAAYACAAAACEAWvQsW78AAAAVAQAACwAAAAAA&#10;AAAAAAAAAAAfAQAAX3JlbHMvLnJlbHNQSwECLQAUAAYACAAAACEAWJcfOMAAAADbAAAADwAAAAAA&#10;AAAAAAAAAAAHAgAAZHJzL2Rvd25yZXYueG1sUEsFBgAAAAADAAMAtwAAAPQC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xGR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/Xp&#10;S/oBcv0CAAD//wMAUEsBAi0AFAAGAAgAAAAhANvh9svuAAAAhQEAABMAAAAAAAAAAAAAAAAAAAAA&#10;AFtDb250ZW50X1R5cGVzXS54bWxQSwECLQAUAAYACAAAACEAWvQsW78AAAAVAQAACwAAAAAAAAAA&#10;AAAAAAAfAQAAX3JlbHMvLnJlbHNQSwECLQAUAAYACAAAACEAUqcRkb0AAADbAAAADwAAAAAAAAAA&#10;AAAAAAAHAgAAZHJzL2Rvd25yZXYueG1sUEsFBgAAAAADAAMAtwAAAPEC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Y/mwQAAANsAAAAPAAAAZHJzL2Rvd25yZXYueG1sRI9BawIx&#10;FITvBf9DeIK3mlWh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KJ1j+bBAAAA2wAAAA8AAAAA&#10;AAAAAAAAAAAABwIAAGRycy9kb3ducmV2LnhtbFBLBQYAAAAAAwADALcAAAD1Ag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eSwQAAANsAAAAPAAAAZHJzL2Rvd25yZXYueG1sRI9BawIx&#10;FITvBf9DeIK3mlWk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C2cF5LBAAAA2wAAAA8AAAAA&#10;AAAAAAAAAAAABwIAAGRycy9kb3ducmV2LnhtbFBLBQYAAAAAAwADALcAAAD1Ag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" strokecolor="#009300" strokeweight=".5pt"/>
              <v:rect id="正方形/長方形 81" o:spid="_x0000_s1068" style="position:absolute;width:54019;height:8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030B6A"/>
    <w:multiLevelType w:val="hybridMultilevel"/>
    <w:tmpl w:val="4418B7B4"/>
    <w:lvl w:ilvl="0" w:tplc="8384D274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53511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yNbG0MLA0MjMxNjRV0lEKTi0uzszPAykwrwUAZLmBbywAAAA="/>
  </w:docVars>
  <w:rsids>
    <w:rsidRoot w:val="007E4729"/>
    <w:rsid w:val="00006904"/>
    <w:rsid w:val="000B1D1A"/>
    <w:rsid w:val="001947F5"/>
    <w:rsid w:val="001C6152"/>
    <w:rsid w:val="001D0EC2"/>
    <w:rsid w:val="002502A4"/>
    <w:rsid w:val="00252A8E"/>
    <w:rsid w:val="002808E9"/>
    <w:rsid w:val="002978C9"/>
    <w:rsid w:val="003349C3"/>
    <w:rsid w:val="003A0347"/>
    <w:rsid w:val="00523D0E"/>
    <w:rsid w:val="005B530D"/>
    <w:rsid w:val="005C0429"/>
    <w:rsid w:val="005C5EAB"/>
    <w:rsid w:val="00650B01"/>
    <w:rsid w:val="006543E5"/>
    <w:rsid w:val="00667A75"/>
    <w:rsid w:val="006C6075"/>
    <w:rsid w:val="00716DEB"/>
    <w:rsid w:val="0072403C"/>
    <w:rsid w:val="00785EF0"/>
    <w:rsid w:val="007A1B34"/>
    <w:rsid w:val="007C1677"/>
    <w:rsid w:val="007D1EE0"/>
    <w:rsid w:val="007E4729"/>
    <w:rsid w:val="007F39F9"/>
    <w:rsid w:val="00851A43"/>
    <w:rsid w:val="00855CF3"/>
    <w:rsid w:val="008D46E7"/>
    <w:rsid w:val="009116B8"/>
    <w:rsid w:val="00946225"/>
    <w:rsid w:val="009E1704"/>
    <w:rsid w:val="00A52B96"/>
    <w:rsid w:val="00AD1C93"/>
    <w:rsid w:val="00AD78EF"/>
    <w:rsid w:val="00AE00B4"/>
    <w:rsid w:val="00AE1446"/>
    <w:rsid w:val="00B160DD"/>
    <w:rsid w:val="00B82863"/>
    <w:rsid w:val="00C22D9D"/>
    <w:rsid w:val="00C72EBE"/>
    <w:rsid w:val="00CE1D9C"/>
    <w:rsid w:val="00D25E07"/>
    <w:rsid w:val="00D83419"/>
    <w:rsid w:val="00D83B47"/>
    <w:rsid w:val="00DF7242"/>
    <w:rsid w:val="00E23F56"/>
    <w:rsid w:val="00E4434A"/>
    <w:rsid w:val="00E744DB"/>
    <w:rsid w:val="00ED3BBB"/>
    <w:rsid w:val="00EE156A"/>
    <w:rsid w:val="00EF19B5"/>
    <w:rsid w:val="00F15DCF"/>
    <w:rsid w:val="00F35183"/>
    <w:rsid w:val="00F67875"/>
    <w:rsid w:val="00F727F9"/>
    <w:rsid w:val="00FA5BD2"/>
    <w:rsid w:val="00FB2252"/>
    <w:rsid w:val="00FF2762"/>
    <w:rsid w:val="00FF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041BB559"/>
  <w15:docId w15:val="{98566682-76DF-43B4-BCBB-BF850B88D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D83B4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NISHIYAMA, Isa</cp:lastModifiedBy>
  <cp:revision>3</cp:revision>
  <dcterms:created xsi:type="dcterms:W3CDTF">2023-07-31T04:52:00Z</dcterms:created>
  <dcterms:modified xsi:type="dcterms:W3CDTF">2023-07-31T06:05:00Z</dcterms:modified>
</cp:coreProperties>
</file>